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4ba6f1b47391eb7ad336dcd89fb544c2f62419"/>
      <w:r>
        <w:rPr>
          <w:b/>
        </w:rPr>
        <w:t xml:space="preserve">ПРОТОКОЛ ПРО РЕЗУЛЬТАТИ ЕЛЕКТРОННОГО АУКЦІОНУ № LLE001-UA-20220805-910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"Управління комунальної власності міста виконкому Криворізької міської рад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9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, вбудоване у 1 поверх житлового будинку загальною площею 87,80 кв.м., за адресою: м. Кривий Ріг, вул.Переяславська,15, приміщення №27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вбудоване у 1 поверх житлового будинку загальною площею 87,80 кв.м., за адресою: м. Кривий Ріг, Інгулецький район, вул.Переяславська,15, приміщення №27. Технічний стан – задовільний. В наявності – опалення, водопостачання, водовідведення, електропостачання, послуги за потреби підключаються орендарем самостійно. Вказаний об’єкт не є пам’яткою культурної спадщин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326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3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8.2022 12:49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389999803140605930000045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389999803140605930000045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Криворізька філія АТ КБ "Приват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30529900000260090404010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Криворізька філія АТ КБ "Приватбанк"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30529900000260090404010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800,00 грн (одна тисяча вісімсот гривень 00 копійок), у т.ч. ПДВ</w:t>
      </w:r>
      <w:r>
        <w:t xml:space="preserve"> </w:t>
      </w:r>
      <w:r>
        <w:t xml:space="preserve">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162,00 грн (три тисячі сто шіст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500,00 грн без ПДВ (дві тисячі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"Управління комунальної власності міста виконкому Криворізької міської рад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5:21:44Z</dcterms:created>
  <dcterms:modified xsi:type="dcterms:W3CDTF">2024-05-03T05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